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Geologist position at [Company/Organization Name] in Israel Jerusalem. As a dedicated and experienced geologist with a profound passion for earth sciences, I am eager to contribute my expertise to projects that align with the unique geological and environmental challenges of this region. Israel Jerusalem, with its rich geological history, diverse landscapes, and critical role in both natural resource management and environmental sustainability, represents an ideal setting for me to apply my skills and knowledge.</w:t>
      </w:r>
    </w:p>
    <w:p>
      <w:pPr>
        <w:pStyle w:val="BodyText"/>
      </w:pPr>
      <w:r>
        <w:t xml:space="preserve">My academic background in Geology from [University Name] has equipped me with a strong foundation in sedimentology, structural geology, and geochemistry. Over the past [X years], I have worked on a variety of projects that span from hydrogeological assessments to mineral exploration, all while emphasizing the importance of sustainable practices. My experience includes fieldwork in regions with complex geological structures, such as [specific location or project], where I developed a keen ability to interpret geological data and collaborate with multidisciplinary teams. These experiences have not only sharpened my technical skills but also deepened my understanding of how geology intersects with human activity, particularly in urban and arid environments like those found in Israel Jerusalem.</w:t>
      </w:r>
    </w:p>
    <w:p>
      <w:pPr>
        <w:pStyle w:val="BodyText"/>
      </w:pPr>
      <w:r>
        <w:t xml:space="preserve">What draws me to Israel Jerusalem is its unique geological significance. The region is a natural laboratory for studying tectonic processes, as it lies at the intersection of the African and Arabian plates. This dynamic environment has shaped the landscape through faulting, volcanic activity, and sedimentation, creating opportunities for groundbreaking research in areas such as earthquake hazard assessment, groundwater resource management, and environmental geology. My work on [specific project or research topic] has given me insight into these challenges, and I am particularly interested in contributing to initiatives that address water scarcity or mitigate the risks of seismic activity—issues that are critical to the region’s future.</w:t>
      </w:r>
    </w:p>
    <w:p>
      <w:pPr>
        <w:pStyle w:val="BodyText"/>
      </w:pPr>
      <w:r>
        <w:t xml:space="preserve">As a Geologist, I am committed to leveraging my expertise in both traditional and innovative methods. For example, I have utilized GIS (Geographic Information Systems) and remote sensing technologies to map subsurface structures and analyze spatial data. In addition, my ability to communicate complex geological concepts through reports, presentations, and collaborative discussions has allowed me to bridge the gap between scientific research and practical application. I am confident that these skills will enable me to add value to your team’s efforts in Israel Jerusalem, whether through fieldwork, data analysis, or stakeholder engagement.</w:t>
      </w:r>
    </w:p>
    <w:p>
      <w:pPr>
        <w:pStyle w:val="BodyText"/>
      </w:pPr>
      <w:r>
        <w:t xml:space="preserve">Living and working in Israel Jerusalem would allow me to immerse myself in a community that values both scientific inquiry and cultural heritage. The city’s proximity to ancient geological formations, such as the Judean Mountains and the Dead Sea Rift Valley, offers endless opportunities for exploration. I am particularly inspired by the potential to contribute to projects that integrate geology with archaeology, such as assessing the stability of historical sites or understanding how natural processes have shaped human settlement patterns over millennia. This interdisciplinary approach aligns perfectly with my belief that geology is not just about rocks and minerals, but about understanding the interconnected systems that sustain life.</w:t>
      </w:r>
    </w:p>
    <w:p>
      <w:pPr>
        <w:pStyle w:val="BodyText"/>
      </w:pPr>
      <w:r>
        <w:t xml:space="preserve">Moreover, I am deeply aware of the environmental and economic challenges facing Israel Jerusalem, including climate change, resource depletion, and urban development. My experience in [specific area, e.g., "hydrogeology" or "mineral exploration"] has prepared me to tackle these issues with a solutions-oriented mindset. For instance, during my tenure at [previous employer], I collaborated on a project to optimize groundwater recharge strategies in arid regions, which directly addressed the needs of local communities. I am eager to bring this same level of dedication and innovation to your organization’s mission.</w:t>
      </w:r>
    </w:p>
    <w:p>
      <w:pPr>
        <w:pStyle w:val="BodyText"/>
      </w:pPr>
      <w:r>
        <w:t xml:space="preserve">I am also drawn to the collaborative spirit of the scientific community in Israel Jerusalem. The region is home to renowned institutions such as [specific university or research center], and I have followed their work with great interest. I am particularly impressed by [mention a specific project, research initiative, or publication], which reflects the kind of impactful, forward-thinking research that I aim to contribute to. If given the opportunity to join your team, I would be excited to engage with local experts, participate in ongoing studies, and help shape the future of geological science in this vibrant region.</w:t>
      </w:r>
    </w:p>
    <w:p>
      <w:pPr>
        <w:pStyle w:val="BodyText"/>
      </w:pPr>
      <w:r>
        <w:t xml:space="preserve">In conclusion, I am eager to bring my technical expertise, passion for geology, and commitment to sustainability to a role in Israel Jerusalem. I am confident that my background and skills align with the goals of your organization, and I would be honored to contribute to the ongoing efforts of [Company/Organization Name] in advancing geological knowledge and addressing critical environmental challenges. Thank you for considering my application. I look forward to the possibility of discussing how I can contribute to your team’s success.</w:t>
      </w:r>
    </w:p>
    <w:p>
      <w:pPr>
        <w:pStyle w:val="BodyText"/>
      </w:pPr>
      <w:r>
        <w:t xml:space="preserve">Warm regards,</w:t>
      </w:r>
    </w:p>
    <w:p>
      <w:pPr>
        <w:pStyle w:val="BodyText"/>
      </w:pPr>
      <w:r>
        <w:rPr>
          <w:bCs/>
          <w:b/>
        </w:rP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srael Jerusalem</dc:title>
  <dc:creator/>
  <dc:language>en</dc:language>
  <cp:keywords/>
  <dcterms:created xsi:type="dcterms:W3CDTF">2025-12-10T06:29:02Z</dcterms:created>
  <dcterms:modified xsi:type="dcterms:W3CDTF">2025-12-10T06:29:02Z</dcterms:modified>
</cp:coreProperties>
</file>

<file path=docProps/custom.xml><?xml version="1.0" encoding="utf-8"?>
<Properties xmlns="http://schemas.openxmlformats.org/officeDocument/2006/custom-properties" xmlns:vt="http://schemas.openxmlformats.org/officeDocument/2006/docPropsVTypes"/>
</file>